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853B3" w14:textId="7EA10613" w:rsidR="00B272D4" w:rsidRDefault="00C3118C">
      <w:pPr>
        <w:rPr>
          <w:b/>
          <w:bCs/>
          <w:sz w:val="28"/>
          <w:szCs w:val="28"/>
        </w:rPr>
      </w:pPr>
      <w:r w:rsidRPr="00C3118C">
        <w:rPr>
          <w:b/>
          <w:bCs/>
          <w:sz w:val="28"/>
          <w:szCs w:val="28"/>
        </w:rPr>
        <w:t>FinalForestWalk03_V_8K_60fps_60s_25.mp4</w:t>
      </w:r>
    </w:p>
    <w:tbl>
      <w:tblPr>
        <w:tblW w:w="9406" w:type="dxa"/>
        <w:tblLook w:val="04A0" w:firstRow="1" w:lastRow="0" w:firstColumn="1" w:lastColumn="0" w:noHBand="0" w:noVBand="1"/>
      </w:tblPr>
      <w:tblGrid>
        <w:gridCol w:w="9406"/>
      </w:tblGrid>
      <w:tr w:rsidR="00C5171F" w:rsidRPr="00C5171F" w14:paraId="6A52D988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6AD4A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1: I was in a forest near a river and a couple was walking by.</w:t>
            </w:r>
          </w:p>
        </w:tc>
      </w:tr>
      <w:tr w:rsidR="00C5171F" w:rsidRPr="00C5171F" w14:paraId="71D2CB0E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01498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2: there were a water passing by and there was a boy and a girl with music running on speakers and walking around me.</w:t>
            </w:r>
          </w:p>
        </w:tc>
      </w:tr>
      <w:tr w:rsidR="00C5171F" w:rsidRPr="00C5171F" w14:paraId="1F45F0AB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4CEFF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3: I am standing next to a river in a park and there's a couple going by. And there is an old building.</w:t>
            </w:r>
          </w:p>
        </w:tc>
      </w:tr>
      <w:tr w:rsidR="00C5171F" w:rsidRPr="00C5171F" w14:paraId="6B4CD5CA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E9667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4: trees and river in the background and people walking by listening to music.</w:t>
            </w:r>
          </w:p>
        </w:tc>
      </w:tr>
      <w:tr w:rsidR="00C5171F" w:rsidRPr="00C5171F" w14:paraId="49D2F87C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A78E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5: </w:t>
            </w:r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o</w:t>
            </w:r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it was inside a forest and in the forest there was an area, with walking area. There </w:t>
            </w:r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was</w:t>
            </w:r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 2 friends/2 people which were coming from a hike or something I could see people cycling and walking around.</w:t>
            </w:r>
          </w:p>
        </w:tc>
      </w:tr>
      <w:tr w:rsidR="00C5171F" w:rsidRPr="00C5171F" w14:paraId="5D549F09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3774D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6: it was a park and a couple was walking by and there was a river.</w:t>
            </w:r>
          </w:p>
        </w:tc>
      </w:tr>
      <w:tr w:rsidR="00C5171F" w:rsidRPr="00C5171F" w14:paraId="6E880BDB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602D9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7: 2 people a couple I think hiking and trees, lakes and also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heard noise of </w:t>
            </w:r>
            <w:proofErr w:type="spellStart"/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a</w:t>
            </w:r>
            <w:proofErr w:type="spellEnd"/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irplane</w:t>
            </w:r>
          </w:p>
        </w:tc>
      </w:tr>
      <w:tr w:rsidR="00C5171F" w:rsidRPr="00C5171F" w14:paraId="34322CB1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BC645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8: the things seem to be quite larger in this </w:t>
            </w:r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video  the</w:t>
            </w:r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persons and the trees. There was water flowing inside the river here and there were people cycling around on the other end of the road.</w:t>
            </w:r>
          </w:p>
        </w:tc>
      </w:tr>
      <w:tr w:rsidR="00C5171F" w:rsidRPr="00C5171F" w14:paraId="2BB714C9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9643C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9: we were again in the small City Park but this time the couple had a small Bluetooth speaker with them which was playing music and it seemed to be a bit more windy.</w:t>
            </w:r>
          </w:p>
        </w:tc>
      </w:tr>
      <w:tr w:rsidR="00C5171F" w:rsidRPr="00C5171F" w14:paraId="3F95FE34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52555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10: I was in a forest next to a river add a couple was walking by me</w:t>
            </w:r>
          </w:p>
        </w:tc>
      </w:tr>
      <w:tr w:rsidR="00C5171F" w:rsidRPr="00C5171F" w14:paraId="2BACEC3B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5DFF0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1: so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its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like a forest but not a forest with a lot of trees. Add there is a stream nearby and 2 people are walking add they are holding hands and walking there.</w:t>
            </w:r>
          </w:p>
        </w:tc>
      </w:tr>
      <w:tr w:rsidR="00C5171F" w:rsidRPr="00C5171F" w14:paraId="30268BCC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F5898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2: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couldn't see the red dot on the tree because of the plants. 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aw the couples going by and the guy had a speaker with a nice </w:t>
            </w:r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ong</w:t>
            </w:r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they were talking about how they like hiking together. I could see a river too still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its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like a canal which is very </w:t>
            </w:r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hallow</w:t>
            </w:r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it was quite windy.</w:t>
            </w:r>
          </w:p>
        </w:tc>
      </w:tr>
      <w:tr w:rsidR="00C5171F" w:rsidRPr="00C5171F" w14:paraId="61A49601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DDD03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3: </w:t>
            </w:r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o</w:t>
            </w:r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I was standing in a park or a small forest. Next to small river. And there were 2 hikers or two passengers coming by with a music box.</w:t>
            </w:r>
          </w:p>
        </w:tc>
      </w:tr>
      <w:tr w:rsidR="00C5171F" w:rsidRPr="00C5171F" w14:paraId="739764A1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B7D02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14: there was a canal flowing bye and there were 2 people on the opposite side talking to each other. And the man was carrying a speaker and along with him was a girl and they were talking about something</w:t>
            </w:r>
          </w:p>
        </w:tc>
      </w:tr>
      <w:tr w:rsidR="00C5171F" w:rsidRPr="00C5171F" w14:paraId="1B666661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C6975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15: We were back in the wooded area, there was a stream nearby and a couple was hiking/walking. And they were playing music on a set of speakers.</w:t>
            </w:r>
          </w:p>
        </w:tc>
      </w:tr>
      <w:tr w:rsidR="00C5171F" w:rsidRPr="00C5171F" w14:paraId="34E2C914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2458B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16: 2 people walking on a passage which is next to a river. Which is along some sort of power aura road.</w:t>
            </w:r>
          </w:p>
        </w:tc>
      </w:tr>
      <w:tr w:rsidR="00C5171F" w:rsidRPr="00C5171F" w14:paraId="320B0B2F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C719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7: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was in the same field style the pair the couple were carrying a music box with them. Add they were listening to music. and the tree with the red rot was blocked with some leaves. Saw the river and the lake.</w:t>
            </w:r>
          </w:p>
        </w:tc>
      </w:tr>
      <w:tr w:rsidR="00C5171F" w:rsidRPr="00C5171F" w14:paraId="0BDE5BC1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8E2B6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8: I was just sitting near to a lake or just water flow water. A little bit away. It's the same park.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aw a boy and a girl who were just coming from somewhere and they were passing by </w:t>
            </w:r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me</w:t>
            </w:r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they were holding their hands. It's a very sunny day,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thats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it.</w:t>
            </w:r>
          </w:p>
        </w:tc>
      </w:tr>
      <w:tr w:rsidR="00C5171F" w:rsidRPr="00C5171F" w14:paraId="04F73BAC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2A37F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19: A man and a woman were holding hands and passing by a river. And they were holding music box and it was playing music.</w:t>
            </w:r>
          </w:p>
        </w:tc>
      </w:tr>
      <w:tr w:rsidR="00C5171F" w:rsidRPr="00C5171F" w14:paraId="1F2CFE49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8E4C4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0: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aw a river and bridge on the river and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aw 2 people a couple. They are having a walk.</w:t>
            </w:r>
          </w:p>
        </w:tc>
      </w:tr>
      <w:tr w:rsidR="00C5171F" w:rsidRPr="00C5171F" w14:paraId="28DA6D0D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EA26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1: It was again on a lake as the previous video. the same couple was passing by this time they had a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bluetooth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music player. A river was running, a stream was running behind me. It was a park, public park.</w:t>
            </w:r>
          </w:p>
        </w:tc>
      </w:tr>
      <w:tr w:rsidR="00C5171F" w:rsidRPr="00C5171F" w14:paraId="4975A5FC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65CDE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2: I was standing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besides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of a flowing river. Next to a park. A man and a woman passed by and in the background some more people passed by and it’s a sunny weather.</w:t>
            </w:r>
          </w:p>
        </w:tc>
      </w:tr>
      <w:tr w:rsidR="00C5171F" w:rsidRPr="00C5171F" w14:paraId="25915FE5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D9F9F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23: I'm in a forest. There's a couple walking, talking to each other. Then there is a river behind me.</w:t>
            </w:r>
          </w:p>
        </w:tc>
      </w:tr>
      <w:tr w:rsidR="00C5171F" w:rsidRPr="00C5171F" w14:paraId="2AB76A2C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89275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4: a boy and a girl were passing through the forest water was flowing in a water body. The guy was holding speaker device </w:t>
            </w:r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In</w:t>
            </w:r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his hands. and </w:t>
            </w:r>
            <w:proofErr w:type="spell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hink music was playing on the speaker.</w:t>
            </w:r>
          </w:p>
        </w:tc>
      </w:tr>
      <w:tr w:rsidR="00C5171F" w:rsidRPr="00C5171F" w14:paraId="5A839723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0E164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5: it was just like a grassy land that were </w:t>
            </w:r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there</w:t>
            </w:r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the water was flowing around it and two peoples they were passing by and grasping hands with each other and they were playing music.</w:t>
            </w:r>
          </w:p>
        </w:tc>
      </w:tr>
      <w:tr w:rsidR="00C5171F" w:rsidRPr="00C5171F" w14:paraId="0372C4D8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A0371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 xml:space="preserve">SID_26: On my right there was water flowing in a stream. And that stream behind had buildings. There is small Hut also beside that stream. Then 2 couple </w:t>
            </w:r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came</w:t>
            </w:r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they were listening to some sound. They crossed me. And there was greenery around me. and beyond the couple there was a road and people were cycling like that.</w:t>
            </w:r>
          </w:p>
        </w:tc>
      </w:tr>
      <w:tr w:rsidR="00C5171F" w:rsidRPr="00C5171F" w14:paraId="5822585C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64E2F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7: </w:t>
            </w:r>
            <w:proofErr w:type="gramStart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again</w:t>
            </w:r>
            <w:proofErr w:type="gramEnd"/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his is a stream water stream again a lot of greenery around it are crossing the stream and the boy has a Bluetooth speaker in his hand and they are just walking across the stream and talking. Far behind some people are cycling and the other thing I saw is some building. Add those pedestrian containers.</w:t>
            </w:r>
          </w:p>
        </w:tc>
      </w:tr>
      <w:tr w:rsidR="00C5171F" w:rsidRPr="00C5171F" w14:paraId="1EE21FA2" w14:textId="77777777" w:rsidTr="00C5171F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4A1DB" w14:textId="77777777" w:rsidR="00C5171F" w:rsidRPr="00C5171F" w:rsidRDefault="00C5171F" w:rsidP="00C517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171F">
              <w:rPr>
                <w:rFonts w:ascii="Calibri" w:eastAsia="Times New Roman" w:hAnsi="Calibri" w:cs="Calibri"/>
                <w:color w:val="000000"/>
                <w:lang w:eastAsia="en-IN"/>
              </w:rPr>
              <w:t>SID_28: I can see a man and a woman walking in a walkway. Surrounded by bushes and this this little stream at the side. A man is holding an earpiece or a Bluetooth for music.</w:t>
            </w:r>
          </w:p>
        </w:tc>
      </w:tr>
    </w:tbl>
    <w:p w14:paraId="7CA23498" w14:textId="4A41CEC8" w:rsidR="007F0287" w:rsidRPr="007F0287" w:rsidRDefault="007F0287" w:rsidP="00C5171F">
      <w:pPr>
        <w:rPr>
          <w:rFonts w:cstheme="minorHAnsi"/>
        </w:rPr>
      </w:pPr>
    </w:p>
    <w:sectPr w:rsidR="007F0287" w:rsidRPr="007F028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56AED"/>
    <w:multiLevelType w:val="hybridMultilevel"/>
    <w:tmpl w:val="CD3288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76632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sDAyNbUAEhYGxko6SsGpxcWZ+XkgBYa1AI4KdEUsAAAA"/>
  </w:docVars>
  <w:rsids>
    <w:rsidRoot w:val="00C3118C"/>
    <w:rsid w:val="001F43F9"/>
    <w:rsid w:val="006E0FF1"/>
    <w:rsid w:val="007B6C3A"/>
    <w:rsid w:val="007F0287"/>
    <w:rsid w:val="00B272D4"/>
    <w:rsid w:val="00C3118C"/>
    <w:rsid w:val="00C51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67191"/>
  <w15:chartTrackingRefBased/>
  <w15:docId w15:val="{9D506C6A-6574-4747-956C-29F7912A5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43F9"/>
    <w:pPr>
      <w:ind w:left="720"/>
      <w:contextualSpacing/>
    </w:pPr>
  </w:style>
  <w:style w:type="paragraph" w:customStyle="1" w:styleId="Script">
    <w:name w:val="Script"/>
    <w:rsid w:val="001F43F9"/>
    <w:pPr>
      <w:spacing w:after="360" w:line="240" w:lineRule="auto"/>
    </w:pPr>
    <w:rPr>
      <w:rFonts w:ascii="Times New Roman" w:eastAsia="Times New Roman" w:hAnsi="Times New Roman" w:cs="Times New Roman"/>
      <w:sz w:val="28"/>
      <w:szCs w:val="28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3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5</Words>
  <Characters>402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Bhattacharya</dc:creator>
  <cp:keywords/>
  <dc:description/>
  <cp:lastModifiedBy>Abhinav Bhattacharya</cp:lastModifiedBy>
  <cp:revision>4</cp:revision>
  <dcterms:created xsi:type="dcterms:W3CDTF">2022-12-07T17:37:00Z</dcterms:created>
  <dcterms:modified xsi:type="dcterms:W3CDTF">2023-02-26T11:17:00Z</dcterms:modified>
</cp:coreProperties>
</file>